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0-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5</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1"/>
      </w:pPr>
      <w:bookmarkStart w:id="49" w:name="X864da556b00c48121feccbe03ba2030f7ae3791"/>
      <w:r>
        <w:t xml:space="preserve">Recipes for Global Service operators</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0-25T12:35:26Z</dcterms:created>
  <dcterms:modified xsi:type="dcterms:W3CDTF">2024-10-25T12: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5</vt:lpwstr>
  </property>
</Properties>
</file>